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24</w:t>
      </w:r>
      <w:r>
        <w:t xml:space="preserve"> </w:t>
      </w:r>
      <w:r>
        <w:t xml:space="preserve">ตุลาคม</w:t>
      </w:r>
      <w:r>
        <w:t xml:space="preserve"> </w:t>
      </w:r>
      <w:r>
        <w:t xml:space="preserve">2567</w:t>
      </w:r>
    </w:p>
    <w:p>
      <w:pPr>
        <w:pStyle w:val="Date"/>
      </w:pPr>
      <w:r>
        <w:t xml:space="preserve">วันศุกร์ที่</w:t>
      </w:r>
      <w:r>
        <w:t xml:space="preserve"> </w:t>
      </w:r>
      <w:r>
        <w:t xml:space="preserve">25</w:t>
      </w:r>
      <w:r>
        <w:t xml:space="preserve"> </w:t>
      </w:r>
      <w:r>
        <w:t xml:space="preserve">เมษายน</w:t>
      </w:r>
      <w:r>
        <w:t xml:space="preserve"> </w:t>
      </w:r>
      <w:r>
        <w:t xml:space="preserve">2568</w:t>
      </w:r>
      <w:r>
        <w:t xml:space="preserve"> </w:t>
      </w:r>
      <w:r>
        <w:t xml:space="preserve">เวลา</w:t>
      </w:r>
      <w:r>
        <w:t xml:space="preserve"> </w:t>
      </w:r>
      <w:r>
        <w:t xml:space="preserve">08.1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วัฒนะ) สวัสดีครับ</w:t>
      </w:r>
    </w:p>
    <w:p>
      <w:pPr>
        <w:pStyle w:val="BodyText"/>
      </w:pPr>
      <w:r>
        <w:t xml:space="preserve">(คุณณัฐภัทรพล) สวัสดีครับ พบกับรายการห้องข่าวรัฐสภาแชนแนล ภาคเช้าครับ คุณผู้ชมติดตามอยู่กับคุณณัฏฐภัทร พลจุติการพาณิชย์ ผมวัฒนะ คล้ายแก้ว อาจารย์ล่ามภาษามือประจำรายการของเราอาจารย์คมคิด สันสกฤตช่วงของข่าวต่างประเทศนะครับ อีกสักครู่หนึ่งความเข้มข้นที่สหรัฐอเมริกา ติดตามกับคุณกิตติ เสรีประยูร นะครับ เช้าวันนี้เราพบกันในวันพฤหัสบดีที่ 24 ตุลาคมพุทธศักราช 250067 ครับเช้านี้บรรยากาศข้างแจ่มใสเลยทีเดียวนะครับผู้ชมครับต่างกลับเมื่อวันอังคารที่ผ่านมา เราจะเห็นว่าฝนตกลงมาอย่างหนักเลย อาคารรัฐสภาของเราก็ตกอย่างหนักเลยนะ ก็จะไม่เฉพาะวันอังคาร วันนี้หลายจุดในพื้นที่ก็ฝนตกหนักไปทีเดียวนะทำให้ชมหลายท่าน ผมเชื่อว่าบรรยากาศย้อนไปเมื่อวันอังคารที่ 2 ตุลาคม กับขบวนซ้อมเรือพยุหยาตราทางชลมารคนี่นะคุณผู้ชม หลายคนตั้งใจจะรอชม ไปรอดูการจ่าย แต่ปรากฏว่าฝนที่ตกลงมาไม่ต้องมีการประกาศงดการซ้อมไปหลังจากนั้นช่วงเวลาเดิม วันนี้นะครับ คุณผู้ชม ทำให้ทางกองทัพเรือได้มีการประกาศออกมาจะมีการซ้อมเก็บรายละเอียด ช่วงประมาณสักเที่ยงครับจะถึงประมาณสัก 15.00 น.</w:t>
      </w:r>
    </w:p>
    <w:p>
      <w:pPr>
        <w:pStyle w:val="BodyText"/>
      </w:pPr>
      <w:r>
        <w:t xml:space="preserve">(คุณณัฐภัทรพล) ก็สามารถที่จะไปขบวนพยุหยาตราทางชลมารคกันได้เช่นเคยนะครับ วันนี้มีการซ้อมเก็บรายละเอียดนะครับจะมีเฉพาะเรือพระที่นั่ง แล้วก็มีในส่วนของเรือริ้วขบวนนะครับ ก็จะเป็นการซ้อมเก็บรายละเอียดก่อนที่จะถึงวันจริงนะครับ ในวันอาทิตย์ที่ 27 กับพรุ่งนี้นะครับผู้ชมก็สามารถที่จะไปติดตาม ก็ได้ในวันนี้นะคะตั้งแต่ช่วงของ วัดระฆังโฆสิตาราม จนกระทั่งไปถึงวัดอรุณนั่นเองนะครับผู้ ชมจะซ้อมแค่ช่วงนั้น ก็สามารถที่จะไปติดตามชมกันได้ครับ</w:t>
      </w:r>
    </w:p>
    <w:p>
      <w:pPr>
        <w:pStyle w:val="BodyText"/>
      </w:pPr>
      <w:r>
        <w:t xml:space="preserve">(คุณวัฒนะ)ก็เป็นภาพความประทับใจเป็นความยิ่งใหญ่ที่จะบอกว่ามีหนึ่งเดียวในโลก ประเทศไทยที่ไหนครับขบวนพยุหยาตราทางชลมารคนะครับ วันนี้ไปส่งที่สนใจแล้วก็บรรยากาศจะไปดูการซ้อมเก็บรายละเอียดของทางกองทัพเรือกันนะครับ ส่วนวันนี้ที่รัฐสภา คุณผู้ชมติดตามนะครับ การประชุมสภาผู้แทนราษฎร จะเริ่มประมาณ 9.00 น. แน่นอนวันนี้จับตาไปที่รายงานของคณะกรรมาธิการที่พิจารณาเสร็จ แล้วหนึ่งในนั้นก็มีความต่อเนื่องจากสัปดาห์ก่อนนะครับ เรื่องของการนิรโทษกรรม เป็นอย่างไรวันนี้จะมีการลงมติกับรายงานดังกล่าวหรือไม่ เพราะว่าสัปดาห์ก่อนก็มีการอภิปรายกันไป ก็ได้รายงานของคณะกรรมาธิการได้ครับแต่ยังไม่มีการลงมตินะ ไม่ได้ในวันนั้นนะครับ ท่านประธานในที่ประชุมตอนนั้นก็มีการสั่งปิดประชุมไป เดี๋ยวมาต่อกันวันนี้แหละ 09.00 น. ติดตามกันกับการจัดการติดตามการจัดการประชุมสภาผู้แทนราษฎร ย้ำกันอีกครั้งหนึ่งว่าพรุ่งนี้วันศุกร์มีการประชุมสภาผู้แทนราษฎรเหมือนกันนะครับผู้ชมนะ สัปดาห์นี้ 2 วันเช่นเคยนะครับ</w:t>
      </w:r>
    </w:p>
    <w:p>
      <w:pPr>
        <w:pStyle w:val="BodyText"/>
      </w:pPr>
      <w:r>
        <w:t xml:space="preserve">(คุณวัฒนะ) เนื่องจากวันนี้เป็นวันหยุดและวันปิยมหาราชนะครับ ระเบียบวาระก็แน่นอน ตามความเข้มข้นกับทางการประชุมของสภาผู้แทนราษฎร ก็บอกเป็นนัดท้าย ๆ แล้ว ก็จะปิดสมัยประชุมแล้วนะคะคุณผู้ชมสมัยประชุมนี้แหละจะปิดไป ก็คือตั้งแต่วันที่ 30 ตุลาคม 9 นาทีสุดท้ายหลังจากนั้นกลับมาพบกันใหม่สมัยประชุมหน้า 12 ธันวาคม 2567 เป็นต้นไปนะครับ</w:t>
      </w:r>
    </w:p>
    <w:p>
      <w:pPr>
        <w:pStyle w:val="BodyText"/>
      </w:pPr>
      <w:r>
        <w:t xml:space="preserve">(คุณณัฐภัทรพล) ครับผมก็ติดตามกันได้น ะสัปดาห์หน้านะครับผู้ชม ประชุมในสัปดาห์สุดท้าย ที่อาคารรัฐสภาช่อง 10 รัฐสภาวิทยุกระจายเสียงของรัฐสภาแล้วก็ซื้อออนไลน์ Application TPChannel รวมถึง OTT ด้วยนั่นเองนะครับ เดี๋ยวผมไปส่งอีกครั้งนึงครับว่าปิดสมัยประชุมอยู่นะงั้นก็หมายความว่าการอภิปรายการการพิจารณากฎหมายการพิจารณารายงานต่างๆของสตงจะไม่มีการอภิปรายในห้องประชุมใหญ่ แต่บทบาทของ สส. และ สว. ยังคงทำหน้าที่ต่อ ในฐานะกรรมาธิการสามัญชุดต่าง ๆ อยู่ หรือคณะกรรมาธิการวิสามัญที่ได้รับการมอบหมายแต่งตั้งจากสภาแต่ถ้าสภาได้ที่อยู่ หมายความว่าไม่ทำงานอะไรเลยนะ นอกจากนี้ก็ลงพื้นที่ไปพบกับพี่น้องประชาชนตามภารกิจต่าง ๆ ด้วย</w:t>
      </w:r>
    </w:p>
    <w:p>
      <w:pPr>
        <w:pStyle w:val="BodyText"/>
      </w:pPr>
      <w:r>
        <w:t xml:space="preserve">(คุณณัฐภัทรพล) ตอนนี้ปัญหาค่อนข้างเยอะทีเดียวนะสำหรับในพื้นที่ต่างๆ สส. เองก็ต้องลงไป เพื่อที่จะไปรวบรวมข้อมูล แล้วก็รอที่จะเปิดสมัยประชุมเพื่อที่จะนำมาหารือในที่ประชุมสภาผู้แทนราษฎรที่ประชุมของวุฒิศักดิ์ มาได้เลยครับคุณผู้ชมครับ รวมถึงเรื่องต่าง ๆ ที่สามารถที่จะดำเนินการได้อย่างที่คุณวัฒนะ บอกกรรมาธิการก็ต้องดำเนินการไปต่อไป จะประชุมกันตามปกตินะครับ ไปดูปัญหากันหน่อย ย้อนไปเมื่อปี 2547 เป็นปัญหา แล้วก็เป็นคดีความใหญ่ที่ตากใบครับ</w:t>
      </w:r>
    </w:p>
    <w:p>
      <w:pPr>
        <w:pStyle w:val="BodyText"/>
      </w:pPr>
      <w:r>
        <w:t xml:space="preserve">(คุณณัฐภัทรพล) จะหมดอายุความวันวันพรุ่งนี้เลยนะ</w:t>
      </w:r>
    </w:p>
    <w:p>
      <w:pPr>
        <w:pStyle w:val="BodyText"/>
      </w:pPr>
      <w:r>
        <w:t xml:space="preserve">(คุณวัฒนะ) วันพรุ่งนี้มะรืนนี้ ก็ต้องบอกว่าเรื่องนี้ทำให้หลาย ๆ คนก็ไปสอบถามรัฐมนตรีว่าการ วิธีทำพันตำรวจเอกทวีสอดส่องแล้วก็ว่ามีความเห็นอย่างไร กับคดีความตากใบจะหมดอายุความ มันจะส่งผลกับความนิยมของพรรคประชาชาติ ในพื้นที่ 3 จังหวัดชายแดนภาคใต้ไหม เรื่องนี้ล่ะครับ รัฐมนตรีว่าการกระทรวงยุติธรรมบอกว่าแหมไปถามรองนายกฯ ที่กำกับความมั่นคง นั่นก็คือคุณ ภูมิธรรม เวชยชัย จะดีกว่าไหมล่ะครับ การเปิดเผยล่าสุดของ พันตำรวจเอก ทวี สอดส่อง รัฐมนตรีว่าการกระทรวงยุติธรรม ได้กล่าวถึงขนาดนี้ยังไม่มีข้อสรุป ขอให้ไปสอบถามรองนายกรัฐมนตรีที่กำกับดูแลด้านความมั่นคง โดยปกติแล้วการจะออก พรก. หรือพระราชกำหนด ก็จะมีกระบวนการออกกฎหมายเรื่องใดเรื่องหนึ่ง ที่มีความจำเป็นตามรัฐธรรมนูญเขียนไว้ จะออกเพื่อเฉพาะกลุ่ม เฉพาะเรื่อง ไม่ใช่เป็นการออกทั่วไป ก็จะต้องมีการศึกษาว่าทำได้หรือไม่ได้นะครับ ส่วนอีก 2 วัน คดีจะหมดอายุความแล้ว นั่นก็คือนับวันนี้และวันพรุ่งนี้นะครับ จะออก พรก. ทันหรือไม่ พันตำรวจเอกทวี สอดส่อง บอกว่าอายุความเป็นเรื่องของกฎหมาย พระราชกำหนดมาใหญ่กว่ากฎหมายได้อย่างไร พร้อมกับคำว่าตนไม่ทราบจริง ๆ ต้องไปถามรองนายกรัฐมนตรีด้านความมั่นคงนะครับส่วนมีความกังวลหรือไม่นะครับว่าจะกระทบต่อฐานเสียงของพรรคประชาชาติ ที่อยู่ในพื้นที่ 3 จังหวัดชายแดนภาคใต้ พันตำรวจเอก ทวี ระบุว่าวันนี้อย่าไปกังวลเรืองเสียง แต่ต้องกังวลเรื่องของความยุติธรรม เป็นสิ่งหนึ่งที่สังคมต้องดูให้รอบด้าน เพระว่ากระบวนการยุติธรรมของเรื่องนี้เขาบอกว่าเกิดความล่าช้าคือความยุติธรรม เพราะว่าหัวอกของการเยียวยาก็เป็นส่วนหนึ่งไม่ต้องการให้เกิดเหตุการณ์ ถ้าเขาพูดได้ ลูกหรือพ่อแม่เขากลับมาได้นี่ แต่เมื่อเหตุการณ์มันเกิดขึ้นแล้ว กระบวนการยุติธรรมก็สามารถดำเนินการตามกฎหมายต่อไป ถ้ดมานะครับ พันตำรวจเอก ทวี ยังยืนยันว่าทางรัฐบาลมีความเป็นธรรมให้ผู้เสียชีวิตนะ แล้วก็ผู้เสียหายที่ตากใบ ตั้งแต่เริ่มเกิดเหตุการณ์ มีการดำเนินคดีมาแล้วมาส่วนหนึ่ง ส่วนจะกังวลหรือไม่ที่จะเหลือเวลาอีกประมาณ 2 วันจะหมดอายุความลง พันตำรวจเอก ทวี สอดส่อง ย้ำแบบนี้นะครับ ยอมรับว่าตรงนั้นก็เป็นความกังวล แต่เป็นสิ่งที่ทางรัฐบาลต้องปกป้อง คุ้มครอง ประชาชนทุกฝ่าย และเราก็เสียใจกับพี่น้องที่เป็นผู้สูญเสียในคดีตากใบ ซึ่งพรรคประชาชาติเป็นคนหนึ่ง เป็นพรรคหนึ่งนะครับ ที่เป็นคนหยิบเรื่องนี้ขึ้นมา โดยมี สส. กมลศักดิ์ ลีวาเมาะ สส. นราธิวาส จากพรรคประชาชาติ นำเรื่องนี้เข้าพิจารณาสู่ชั้นกรรมาธิการ ปิดท้ายนะครับ มีการถามไปว่า ขณะนี้กลุ่ม NGO เสนอเรื่องร้องเรียนต่อศาลระหว่างประเทศ พันตำรวจเอก ทวี สอดส่อง กล่าวแบบนี้เลยครับ คนขอชื่นชม NGO ในทุกภาคส่วนที่สนับสนุนเรื่องนี้ เพราว่าความยุติธรรมเป็นหน้าที่ของทุกคนต้องมีส่วนร่วมกัน พร้อมกับยืนยันว่ารัฐบาลไม่ได้กังวล เพราะว่ารัฐบาลไม่ได้ทำอะไรที่เป็นการช่วยเหลือใคร ไม่มีอคติที่จะช่วยเหลือใคร และหนำซ้ำนะครับ อยากจะให้เข้าสู่กระบวนการยุติธรรม โดยเราคิดเสมอว่า เราใช้กระบวนการยุติธรรมเป็นเป้าหมายสุดท้ายในการดำเนินการครับ เรียกได้ว่ายังพอมีเวลาไหมครับคุณวัฒนะครับ เที่ยงคืนวันพรุ่งนี้ก็จะหมดอายุความแล้วกระดาษการที่จะจับผู้ต้องหามาดำเนินคดีรวมถึงเกี่ยวกับเรื่องของการดำเนินการต่างๆ จะทันหรือเปล่า</w:t>
      </w:r>
    </w:p>
    <w:p>
      <w:pPr>
        <w:pStyle w:val="BodyText"/>
      </w:pPr>
      <w:r>
        <w:t xml:space="preserve">(คุณวัฒนะ) นั่นน่ะสิ เพราะว่าก็มี สส. ที่อยู่ทางภาคใต้ยกตัวอย่างรอมฎอน ปันจอร์ จากพรรคประชาชน ก็บอกว่ายังมีความหวังอยู่นะ ใช่ว่าคนที่ถูกต้องโทษจะมารายงานตัว แล้วก็เข้าสู่กระบวนการยุติธรรม อันนี้เป็นความเชื่อส่วนตัว ของ สส. รอมฎอน ปันจอร์ ติดตามกันทั้งวันนี้เต็มๆกับพรุ่งนี้อีก 1 วันเต็ม ๆ เรื่องของคดีตากใบที่กำลังจะหมดอายุความลงไปในกลับไปดูอีกเรื่องนึงครับผู้ชมครับ ไปดูกรณีที่พลังประชารัฐนะผู้ชมครับ ได้มีการเสนอชื่อคุณสามารถนี่ครับ ในการเป็นในส่วนของกรรมาธิการหลายคณะนะ ล่าสุดคุณชนินทร์ รุ่งธนเกียรติ ทั้งของคุณชรินรุ่งธนเกียรติใน ในฐานะที่ท่านก็เป็นประธานของคณะกรรมาธิการร่างพระราชบัญญัติภาษีสรรพสามิต ก็มีการออกมาเสนอไปยังพรรคประชาชน พลังประชารัฐ ให้มีการเปลี่ยนตัวคุณสามารถ พ้นจากกรรมาธิการชุดนี้นะครับ ไปที่ติดตามกับคุณชริน รุ่งธนเกียรติ สส. แบบบัญชีรายชื่อ พรรคเพื่อไทยนะครับ ในฐานะประธานกรรมาธิการ ร่างพระราชบัญญัติภาษีสรรพสามิตสภาผู้แทนราษฎร ก็กล่าวนะครับถึงกรณีที่พรรคพลังประชารัฐ ได้มีการเสนอชื่อของคุณสามารถ เจนชัยติด สมาชิกพรรคพลังประชารัฐเป็นกรรมาธิการร่างพระราชบัญญัติภาษีสรรพสามิต สภาผู้แทนราษฎรนะครับ ว่าในภาพรวมคุณสามารถ ก็ดำรงตำแหน่งที่เกี่ยวกับสภา 2 สถานะ ก็คือที่ปรึกษาประจำกรรมาธิการ ซึ่งขณะนี้กรรมการหลายคณะนะครับ ก็ได้เดอหน้าออกจากตำแหน่งแล้วสถานะก็คือตำแหน่งกรรมาธิการวิสามัญครับเช่นในกรรมาธิการของตนที่พรรคพลังประชารัฐ เสนอต่อสภา ซึ่งก็จะต้องให้พรรคพลังประชารัฐเป็นผู้ดำเนินการเปลี่ยนแปลงหรือเปลี่ยนคน ซึ่งตนไม่สามารถปลดเองได้ ต้องเสนอเข้าสู่ที่ประชุมสภาผู้แทนราษฎร เพื่อลงมติ ซึ่งมันก็มีจริง ๆ กว่านั้นครับผู้ชมครับ ก็ให้คุณสามารถได้เลยครับลาออกครับ หรือว่าพรรคพลังประชารัฐมีมติปรับเปลี่ยนได้นั่นเอง โดยคุณสามารถยังยอมรับนะครับว่าหลังจากนี้จะต้องมีการหารือกับพรรคพลังประชารัฐ และด้วยพลังประชารัฐก็เป็นฝ่ายค้านนะครับ จึงต้องให้เกียรติฝ่ายค้านด้วย จึงอยากให้พรรคพลังประชารัฐเป็นผู้ดำเนินการมากกว่านั่นเองนะครับ คุณสามารถก็จะมีการติดต่อหรือว่าประสานไปยังกรรมาธิการหรือไม่นั้นนะครับ คุณชนินทร์เองก็ระบุว่ายังไม่ได้มีการซึ่งจากการประชุมกรรมาธิการครั้งที่แล้ว คุณสามารถก็ไม่ได้เข้าประชุมด้วยนะครับ ส่วนเรื่องของการห่วงภาพลักษณ์ของคณะกรรมาธิการหรือไม่นั้นนะครับ คุณชนินทร์ก็บอกว่าหักไปตรงไปตรงมาเลยนะครัล เรื่องนี้ยังไม่มีข้อสรุปหรือว่าข้อยุติ แต่ตนในฐานะที่เป็นประธานกรรมาธิการ มีการสั่งการให้ทุกคนในกรรมาธิการระมัดระวังเรื่องเหล่านี้เอาไว้แล้วนั่นเองนะครับ</w:t>
      </w:r>
    </w:p>
    <w:p>
      <w:pPr>
        <w:pStyle w:val="BodyText"/>
      </w:pPr>
      <w:r>
        <w:t xml:space="preserve">(คุณวัฒนะ) ครับ ไปประชุมที่เป็นคอกันเดือนก็จะพอเข้าใจประเด็นนะ ว่าคุณสามารถเกี่ยวข้องกับอะไร เนื่องจากก่อนหน้านี้มีข่าวว่ามีคลิปเสียง ที่มีการไปพูดคุยกับบอสพอล ข่าวและของที่ไอคอนกรุ๊ป ก็กลายเป็นว่าคุณสามารถอยู่ฝ่ายการเมือง อยู่กับบริการวิสามัญชุดไหนหรือเปล่า อยู่คณะกรรมาธิการสามัญชุดได้หรือเปล่า เป็นที่ปรึกษา เป็นอนุกรรมการอะไรหรือเปล่า เมื่อวันจันทร์ที่ผ่านมา คุณสิทธา เบี้ยบังเกิด ทนายความ ทนายตั้มเดินทางมาที่สภา แล้วก็มายื่นเรื่อง และขอให้ตรวจสอบการทำงาน ที่ของคุณสามารถที่จะ ก็จะบอกว่าเป็นกระบวนการหนึ่ง ที่สภาก็จะต้องมีการดำเนินการที่จะว่าอาจจะไปเกี่ยวข้องกับหลายกรรมาธิการนะครับ</w:t>
      </w:r>
    </w:p>
    <w:p>
      <w:pPr>
        <w:pStyle w:val="BodyText"/>
      </w:pPr>
      <w:r>
        <w:t xml:space="preserve">(คุณณัฐภัทรพล) ใช่ครับ เรื่องนี้ก็ต้องติดตามกันต่อไปนะครับ โดยเฉพาะเรื่องของ The iCon เชื่อมโยงไปทุกแขนงแล้วนะโอ้โหเยอะมากไปที่ตำรวจสอบสวนกลางประชาชนไปแจ้งความเสียหาย มากกว่า 7,000 คนความเสียหายตอนนี้จะประเมินค่าอยู่ที่ประมาณ 2,000 ล้าน แต่เขาบอกว่ายังไม่หยุดแค่นี้ ก็ฉันจะไปเกี่ยวข้องกับประชาชนเยอะมากจริง ๆ นะครับ มาที่เรื่องที่เกี่ยวข้องกับการปฏิรูปกองทัพกันหน่อย เราได้ยินกันใช่ไหม</w:t>
      </w:r>
    </w:p>
    <w:p>
      <w:pPr>
        <w:pStyle w:val="BodyText"/>
      </w:pPr>
      <w:r>
        <w:t xml:space="preserve">(คุณณัฐภัทรพล) นานแล้วนะครับ</w:t>
      </w:r>
    </w:p>
    <w:p>
      <w:pPr>
        <w:pStyle w:val="BodyText"/>
      </w:pPr>
      <w:r>
        <w:t xml:space="preserve">(คุณวัฒนะ)การ</w:t>
      </w:r>
    </w:p>
    <w:p>
      <w:pPr>
        <w:pStyle w:val="BodyText"/>
      </w:pPr>
      <w:r>
        <w:t xml:space="preserve">(คุณณัฐภัทรพล)</w:t>
      </w:r>
    </w:p>
    <w:p>
      <w:pPr>
        <w:pStyle w:val="BodyText"/>
      </w:pPr>
      <w:r>
        <w:t xml:space="preserve">(คุณวัฒนะ) ห้องข่าวรัฐสภาแชนแนล ภาคเช้า ณัฐภัทรพล จุติการพาณิชย์ วัฒนะ คล้ายแก้ว อาจารย์ล่ามภาษามือ อาจารย์คมคิด ศันสนะเกียรติ สหรัฐอเมริกา กิตติ เสรีประยูร รัฐสภา ขบวนเรือพยุหยาตราทางชลมารค เรือริ้วขบวน วัดระฆังโฆสิตาราม วัดอรุณฯ สภา ผู้แทนราษฎร กรรมาธิการ นิรโทษกรรม มติ อภิปราย คุณผู้ชม วันปิยมหาราช โทรทัศน์รัฐสภา วิทยุกระจายเสียงของรัฐสภา สื่อออนไลน์ Application PTV Channel OTT สส. สว. ภารกิจ วุฒิสภา รัฐมนตรี พันตำรวจเอก ทวี สอดส่อง พรรคประชาชาติ ภูมิธรรม เวชยชัย นายกรัฐมนตรี พรก. รัฐธรรมนูญ พระราชกำหนด ยุติธรรม คดีตากใบ กมลศักดิ์ ลีวาเมาะ NGO รอมฎอน ปันจอร์ พรรคพลังประชารัฐ ชนินทร์ รุ่งธนเกียรติ พระราชบัญญัติ ภาษีสรรพสามิต พรรคเพื่อไทย สามารถ เจนชัยจิตรวนิช ฝ่ายค้าน เกียรติ ชนินทร์ บอสพอล The iCon Group อนุกรรมการ ษิทรา เบี้ยบังเกิด ปฏิรูป สุทิน คลังแสง นายธเนศ ธนเดช เพ็งสุข ระบอบประชาธิปไตย แอ่วเหนือคนละครึ่ง คุณจุลพันธ์ อมรวิวัฒน์ คุณจุลพันธ์ Digital Wallet ครม. อุทกภัย ดินโคลนถล่ม คณะกรรมการป้องกันและปราบปรามการทุจริตแห่งชาติ คุณมงคล สุระสัจจะ วิป สถาบันวิจัยวิทยาศาสตร์และเทคโนโลยีแห่งประเทศไทย วิสามัญ จริยธรรม ป.ป.ช. นิติบัญญัติ โศกนาฏกรรม ถนนวิภาวดีรังสิต โรงเรียนวัดเขาพระยาสังฆาราม ทัศนศึกษา คุณอลงกต วรกี คุณวิฑูรย์ สิรินุกุล คุณเกรียงศักดิ์ มิตรประกอบโชค</w:t>
      </w:r>
    </w:p>
    <w:p>
      <w:pPr>
        <w:pStyle w:val="BodyText"/>
      </w:pPr>
      <w:r>
        <w:t xml:space="preserve">[เสียงดนตรี]</w:t>
      </w:r>
    </w:p>
    <w:p>
      <w:pPr>
        <w:pStyle w:val="BodyText"/>
      </w:pPr>
      <w:r>
        <w:t xml:space="preserve">[เสียงโฆษณา]</w:t>
      </w:r>
    </w:p>
    <w:p>
      <w:pPr>
        <w:pStyle w:val="BodyText"/>
      </w:pPr>
      <w:r>
        <w:t xml:space="preserve">(คุณณัฐภัทรพล)</w:t>
      </w:r>
    </w:p>
    <w:p>
      <w:pPr>
        <w:pStyle w:val="BodyText"/>
      </w:pPr>
      <w:r>
        <w:t xml:space="preserve">(คุณวัฒนะ) ห้องข่าวรัฐสภาแชนแนล ภาคเช้า ณัฐภัทรพล จุติการพาณิชย์ วัฒนะ คล้ายแก้ว อาจารย์ล่ามภาษามือ อาจารย์คมคิด ศันสนะเกียรติ สหรัฐอเมริกา กิตติ เสรีประยูร รัฐสภา ขบวนเรือพยุหยาตราทางชลมารค เรือริ้วขบวน วัดระฆังโฆสิตาราม วัดอรุณฯ สภา ผู้แทนราษฎร กรรมาธิการ นิรโทษกรรม มติ อภิปราย คุณผู้ชม วันปิยมหาราช โทรทัศน์รัฐสภา วิทยุกระจายเสียงของรัฐสภา สื่อออนไลน์ Application PTV Channel OTT สส. สว. ภารกิจ วุฒิสภา รัฐมนตรี พันตำรวจเอก ทวี สอดส่อง พรรคประชาชาติ ภูมิธรรม เวชยชัย นายกรัฐมนตรี พรก. รัฐธรรมนูญ พระราชกำหนด ยุติธรรม คดีตากใบ กมลศักดิ์ ลีวาเมาะ NGO รอมฎอน ปันจอร์ พรรคพลังประชารัฐ ชนินทร์ รุ่งธนเกียรติ พระราชบัญญัติ ภาษีสรรพสามิต พรรคเพื่อไทย สามารถ เจนชัยจิตรวนิช ฝ่ายค้าน เกียรติ ชนินทร์ บอสพอล The iCon Group อนุกรรมการ ษิทรา เบี้ยบังเกิด ปฏิรูป สุทิน คลังแสง นายธเนศ ธนเดช เพ็งสุข ระบอบประชาธิปไตย แอ่วเหนือคนละครึ่ง คุณจุลพันธ์ อมรวิวัฒน์ คุณจุลพันธ์ Digital Wallet ครม. อุทกภัย ดินโคลนถล่ม คณะกรรมการป้องกันและปราบปรามการทุจริตแห่งชาติ คุณมงคล สุระสัจจะ วิป สถาบันวิจัยวิทยาศาสตร์และเทคโนโลยีแห่งประเทศไทย วิสามัญ จริยธรรม ป.ป.ช. นิติบัญญัติ โศกนาฏกรรม ถนนวิภาวดีรังสิต โรงเรียนวัดเขาพระยาสังฆาราม ทัศนศึกษา คุณอลงกต วรกี คุณวิฑูรย์ สิรินุกุล คุณเกรียงศักดิ์ มิตรประกอบโชค</w:t>
      </w:r>
    </w:p>
    <w:p>
      <w:pPr>
        <w:pStyle w:val="BodyText"/>
      </w:pPr>
      <w:r>
        <w:t xml:space="preserve">[เสียงดนตรี]</w:t>
      </w:r>
    </w:p>
    <w:p>
      <w:pPr>
        <w:pStyle w:val="BodyText"/>
      </w:pPr>
      <w:r>
        <w:t xml:space="preserve">[เสียงโฆษณา]ปฏิรูปกองทัพมันจะเกิดขึ้นอย่างไรนะเวลานั้นคุณสุทินคลังแสงรัฐมนตรีว่าการใช่ทำให้ล่าสุด 2 กรุงเทพฯจากทางพรรคประชาชนออกมาหยิบยกเรื่องนี้อีกครั้งหนึ่งบอกว่าตนเองผิดหวังนะ กับท่าทีของการจะเดินหน้าปฏิรูปกองทัพในขณะนี้นี่ มันยังไม่เกิดการขับเคลื่อน อยากจะถามความชัดเจนว่าจะดำเนินการอย่างไรต่อไปนะครับ ไปติดตามกันกับนายธเนศ ธนเดชเพ็งสุข นะครับกรุงเทพฯพรรคประชาชนได้กล่าวถึงกรณีการประชุมของคณะรัฐมนตรีมีมติไม่รับหลักการร่างแก้ไขพระราชบัญญัติ จัดระเบียบราชการกระทรวงกลาโหมซึ่งตนเองเป็นผู้เสนอบอกว่าเป็นเรื่องที่น่าผิดหวังจริงๆ ความกล้าหาญในการแก้ไขปัญหาของกองทัพของรัฐมนตรีว่าการกระทรวงกลาโหมคนปัจจุบันนะครับ ที่บอกว่าร่างของตนมีรายละเอียดมาก มีผลกระทบในวงกว้าง เท่ากับเป็นการยอมรับหรือไม่ ว่ากระทรวงกลาโหมนี่ มีปัญหาอยู่มากนะ แต่ไปกลับไม่มีการชี้แจงรายละเอียดของการรับประทานกล่าวเข้าสู่การประชุมต่อไปนะครับ ทั้งนี้ย้อนไปตอนหาเสียงของพรรคการเมืองบอกว่า กองทัพนี่มีปัญหา แต่พอประชาชนเสนอกฎหมายเพื่อให้เกิดการแก้ไขจัดระเบียบราชการการบริหารภายในกองทัพ ให้กลับมาอยู่ในระบอบประชาธิปไตย ทำอำนาจการบริหารทั้งหมดกลับมาอยู่ภายใต้รัฐมนตรี มีความรับผิดชอบมาจากประชาชน รัฐบาลก็รับไม่เอาเสียอย่างนั้น เป็นการตัดสินใจที่ไม่สมเหตุสมผลอีกเลยนะครับ อีกทั้งเรื่องนี้คุณธนเดชเคยพูดถึงความกังวล ตั้งแต่ขั้นตอนของการพิจารณาร่างกฎหมายในวาระที่ 1 คือ หากมีการเปลี่ยนตัวรัฐมนตรีว่าการกระทรวงกลาโหม ไม่รู้ว่ารัฐมนตรีคนต่อไป จะยังยืนยันหลักการของกองทัพให้อยู่ภายใต้รัฐบาลพลเรือนหรือไม่นะครับ ดังนั้นเมื่อได้ดังนี้ดังกล่าวกลับเข้ามาสู่สภา ในช่วงปลายสมัยประชุมนี้ หรือต้นสมัยประชุมหน้า หวังว่าทางรัฐบาลนี่ จะเปิดกว้างต่อข้อเสนอของฝ่ายค้าน เพื่อพิจารณารับร่างของภาคประชาชนที่มีสาระสำคัญ ก็คือตัดอำนาจของสภากลาโหม ให้พลเรือนอยู่ในกองทัพเข้าสู่วาระที่ 2 ด้วยต่อไปนะครับ เพื่อให้การแก้ไขกฎหมายคดีมีความครอบคลุมมากที่สุดต่อไป นำไปสู่การปรับปรุงการจัดระเบียบราชการของกระทรวงกลาโหม ให้มีความทันสมัย มีความโปร่งใส กับการบริหารภายใต้หลักการประชาธิปไตย และจะเป็นกุญแจดอกสำคัญ ในการปฏิรูปกองทัพ ในทุก ๆ เรื่องต่อไปในอนาคตด้วยครับ</w:t>
      </w:r>
    </w:p>
    <w:p>
      <w:pPr>
        <w:pStyle w:val="BodyText"/>
      </w:pPr>
      <w:r>
        <w:t xml:space="preserve">(คุณณัฐภัทรพล) พาผู้ชมไปดูนโยบายเกี่ยวกับเรื่องของการกระตุ้นเศรษฐกิจของรัฐบาลครับผู้ชมหาโครงการที่เราได้ยินกันมาแล้วก็ดำเนินการมาแล้ว โครงการแจกเงิน 1 หมื่นบาทก็ผ่านคณะของกลุ่มเปราะบางแล้วก็ของกลุ่มผู้พิการและเป็นที่เรียบร้อยแล้วต่อไปที่เราได้ยินกันมา แน่นอนว่าชื่อโครงการ น่าจะเป็นการช่วยเหลือเกี่ยวกับเรื่องของผู้ที่ประสบอุทกภัยภาคเหนือนะครับ เพราะว่าชื่อโครงการว่า</w:t>
      </w:r>
      <w:r>
        <w:t xml:space="preserve"> </w:t>
      </w:r>
      <w:r>
        <w:t xml:space="preserve">“</w:t>
      </w:r>
      <w:r>
        <w:t xml:space="preserve">แอ่วเหนือคนละครึ่ง</w:t>
      </w:r>
      <w:r>
        <w:t xml:space="preserve">”</w:t>
      </w:r>
      <w:r>
        <w:t xml:space="preserve"> </w:t>
      </w:r>
      <w:r>
        <w:t xml:space="preserve">โครงการนี้เองท่านนายกรัฐมนตรี เขาก็มีดำริออกมาว่ารู้สึกว่าโครงการมันจะเล็กไป จำกัดอยู่แค่ 10,000 สิท ใช่ไหมคุณวัฒนา 400 บาท 10 บาทนั่นเองนะคะจะให้มีการขยายโครงการนี้ออกมาเลยฮะล่าสุดไปถามท่านของรัฐมนตรีช่วยว่าการกระทรวงการคลัง คุณจุลพันธ์ อมรวิวัฒน์ นะครับ เกี่ยวกับเรื่องของโครงการแอ่วเหนือคนละครึ่ง นะครับ ก็บอกว่าแน่นอนว่าตอนนี้รัฐบาลยังมีแหล่งเงินที่เพียงพอนะครับ รวมถึงเรื่องของโครงการแจกเงิน 10,000 บาท 2 ไปดูกันดีกว่าว่าเป็นอย่างไรกับคุณจุลพันธ์อมรวิวัฒน์กระทรวงการคลังครับก็มีการกล่าวถึงกรณีการขยายสิทธิ์โครงการกระตุ้นการท่องเที่ยว ชื่อโครงการว่าแอ่วเหนือคนละครึ่ง นั่นเองนะครับ ว่าขณะนี้ก็รอทางด้านของกระทรวงการท่องเที่ยวและกีฬา มีการกำหนดรูปแบบว่าจะเป็นอย่างไร ใช้งบประมาณเท่าไร ก่อนที่จะมาพูดคุยกัน ซึ่งขณะนี้ยังไม่มีการพูดกรอบเงินงบประมาณแบบคร่าว ๆ ส่วนตัวเลขที่มีการพูดคุยกันถึงโครงการก่อนหน้านี้ ซึ่งใช้งบประมาณราว 24,000 ล้านบาทนั้นนะครับ คุณจุลพันธ์ชี้แจงนะครับว่าโครงการดังกล่าวที่พูดคุยกันไม่ถึง 50 เมตรเลยทีเดียวเราก็หลายต่อนะครับไม่ใช่การกระตุ้นเศรษฐกิจ ในครั้งเดียว ส่วนแหล่งเงินก็ยังมีความสับสนกันอยู่ว่าจะใช้เงินจากแหล่งใดนั่นเองนะครับ โครงการแอ่วเหนือคนละครึ่งจะไม่ใช่ตัวเลข 2.4 ล้านบาทใช่หรือไม่นั้นเป็นคำถามที่ผู้สื่อข่าวได้ถามคุณจุลนะครับคุณจรูญก็บอกกับผู้สื่อข่าวมาว่ายังไม่ใช่ แล้วก็ยังไม่มีข้อสรุปนะครับ แล้วก็ส่วนตัวนี่ คิดว่าไม่น่าจะถึงยอดดังกล่าว เพราะว่าการวางงบประมาณครั้งแรก เป็นการกระตุ้นถึง 5 รอบ พร้อมกับมีการยืนยันว่ายังไม่มีข้อสรุปในเรื่องของแหล่งเงิน แต่ช่องทางของรัฐบาลมีค่อนข้างมากเลยทีเดียวนะครับ แล้วก็จะต้องดูถึงเหมือนว่าจะต้องใช้จำนวนมากน้อยแค่ไหน ซึ่งหากใช้ในระดับที่มีความจำเป็น ก็อาจจะมีหลายช่องทางครับ อย่างเช่น งบประมาณปกติ งลกลาง ซึ่งหากใช้น้อยก็จะใช้งบของกระทรวงการคลังในการบริหารจัดการ แต่ก็ต้องไปดูจะได้อีกครั้งหนึ่งครับ แล้วเมื่อถามถึงกรณีที่มีการวิพากษ์วิจารณ์นี่คุณผู้ชมครับ ที่เขาจะนำเงิน 180,000 หมื่นล้านบาทเนเตรียมใช้ในโครงการกระตุ้นเศรษฐกิจหรือว่าโครงการ Digital wallet เติม 100 บาท ในเฟสต่อนะครับ ไปใช้ คุณจุลพันธ์ก็บอกว่ายังไม่ได้มีข้อสรุปนะครับ เป็นการที่พูดคุยกันเองส่วนจะกระทบกับเงินจำนวนนี้หรือไม่นั้นยืนยันว่าไม่กระทบแน่นอนนะครับ เพราะว่าอย่างไรก็ต้องเดินหน้าทั้ง 2 โครงการ ซึ่งมันไม่เกี่ยวกันนะครับ แล้วเมื่อถามอีก ถามไปถึงเรื่องของแหล่งเงิน ว่ามีหลายส่วนใช่หรือไม่นั้น คุณจุลพันธ์บอกว่าแหล่งเงินของความเป็นรัฐบาลมีหลายทางเลือกอยู่แล้วครับก็เป็นปกติอรพรรณยังมีการพูดถึงความคืบหน้าการเสนอผลการศึกษา ร่างพระราชบัญญัติการประกอบธุรกิจสถานบันเทิงครบวงจร พศ. ต่อ ครม. ว่าขณะนี้อยู่ระหว่างขั้นตอนที่กระทรวงการคลังเตรียมที่จะมีการเสนอ ครม. ไม่ใช่สัปดาห์หน้าและผู้ชมนะครับ ก็ต้องรอติดตามกันได้ อย่างตอนนี้เราก็ได้ยินเกี่ยวกับเรื่องของโครงการเราเที่ยวด้วยกัน ออกมาแล้ว โครงการอะไรต่าง ๆ ที่เป็นการกระตุ้นเศรษฐกิจของรัฐบาลก็ออกมาให้เราผ่านหูกันบ้างแล้วก็ชนะโครงการที่ได้ยินเมื่อสักครู่นี้ ก็เป็นการไปท่องเที่ยวแล้วก็ไปช่วยพี่น้องประชาชนที่อยู่ทางภาคเหนือ ยกตัวอย่างที่จังหวัดเชียงใหม่ จังหวัดลำพูน จังหวัดพะเยา ที่เจอน้ำท่วม ก็อยากให้คนไทยไปกระตุ้นเศรษฐกิจช่วยกันไปช่วยกัน ก็บอกว่าเอาเงินไปช่วยหน่อย ไปเที่ยวเหมือนเป็นการรจับจ่ายใช้สอย รอยยิ้มของพี่น้องกันครับเดี๋ยวก็จะกลับขึ้นมาหลังจากที่เจอกันอุทกภัยน้ำท่วม น้ำป่าไหลหลากจากโคลนถล่มด้วยนะครับ คุณผู้ชมมากันที่ 1 เรื่อง เป็นปฏิทินการทำงานของวุฒิสภาในสัปดาห์หน้า เป็นสัปดาห์สุดท้ายของสมัยประชุมนี้</w:t>
      </w:r>
    </w:p>
    <w:p>
      <w:pPr>
        <w:pStyle w:val="BodyText"/>
      </w:pPr>
      <w:r>
        <w:t xml:space="preserve">(คุณณัฐภัทรพล) ใช่ครับ</w:t>
      </w:r>
    </w:p>
    <w:p>
      <w:pPr>
        <w:pStyle w:val="BodyText"/>
      </w:pPr>
      <w:r>
        <w:t xml:space="preserve">(คุณวัฒนะ) ในส่วนของเขาเตรียมที่จะตั้งกรรมการไป ตรวจสอบประวัติต่าง ๆ ที่เกี่ยวข้องกับองค์กรอิสระ 1 องค์กร นั่นก็คือคณะกรรมการป้องกันและปราบปรามการทุจริตแห่งชาติ หรือว่า ป.ป.ช หรือว่าปกติแล้วก็มีวาระที่น่าสนใจที่จะเข้าสู่การพิจารณาของ สว. ในสัปดาห์หน้าด้วยนะครับ ติดตามการเปิดเผยของคุณมงคล สุระสัจจะ ประธานวุฒิสภา ได้กล่าวถึงการประชุมคณะกรรมาธิการวิสามัญกิจการวุฒิสภา หรือว่าวิปวุฒิสภานะครับ มีวาระสำคัญกับการพิจารณาระเบียบวาระการประชุมของวุฒิสภา ในวันที่ 28 ตุลาคม 2567 และจะมีการพิจารณาร่างพระราชบัญญัติจำนวน 2 ฉบับที่สำคัญ ได้แก่ ร่างพระราชบัญญัติมาตรการฝ่ายบริหารในการป้องกันและปราบปรามการทุจริตฉบับที่ พ.ศ. ทั้คณะกรรมาธิการร่วมกันพิจารณาเสร็จแล้ว ถัดมา ร่างพระราชบัญญัติสถาบันวิจัย วิทยาศาสตร์ และเทคโนโลยีแห่งประเทศไทย ฉบับที่ พ.ศ. ที่คณะกรรมาธิการวิสามัญพิจารณาเสร็จแล้ว พร้อมกับจะมีกระทู้ถามจำนวน 13 กระทู้เลยทีเดียวนะครับ ขณะที่วันถัดไป ก็คือ 29 ตุลาคม จะมีการตั้งคณะกรรมาธิการวิสามัญ เพื่อไปทำหน้าที่ตรวจสอบประวัติ ความประพฤติ และพฤติกรรมทางจริยธรรม ของบุคคลผู้ได้รับการเสนอชื่อให้ดำรงตำแหน่งกรรมการป้องกันและปราบกรรมการป้องกันและปรามการทุจริตแห่งชาติ หรือป ปช แทนตำแหน่งที่ว่างลง 1 ตำแหน่งนะครับก่อนที่จะมีการสรุปผลการดำเนินงานด้านนิติบัญญัติช่วงของสมัยประชุมนี้ที่จะสิ้นสุดลงในวันที่ 30 ตุลาคม 2567 2567 นี้ด้วยครับ</w:t>
      </w:r>
    </w:p>
    <w:p>
      <w:pPr>
        <w:pStyle w:val="BodyText"/>
      </w:pPr>
      <w:r>
        <w:t xml:space="preserve">(คุณณัฐภัทรพล) คุณผู้ชมครับย้อนกลับไปเมื่อต้นเดือนที่ผ่านมา ได้เกิดเหตุโศกนาฏกรรมทางรถบัส ขึ้นพื้นที่บริเวณถนนวิภาวดีรังสิต ถ้าเกิดเรายังจำเหตุการณ์วันนั้นได้ ทำให้มีผู้เสียชีวิตประมาณ 23 ราย ก็คือเด็กแล้วก็คุณครูที่มาทัศนศึกษาที่จังหวัดอยุธยา กำลังจะมุ่งหน้าเข้าสู่พื้นที่กรุงเทพมหานคร ครูและนักเรียนในครั้งนั้นนะครับ มาจากจังหวัดอุทัยธานี โรงเรียนวัดเขาพระยาสังฆาราม เรื่องนี้เองคุณผู้ชมครับ ก็ยังมีการพูดคุยกันอยู่นะครับซึ่งทางด้านของคณะกรรมาธิการ ตามบริหารงบประมาณของวุฒิสภา ก็มีการลงพื้นที่กันไปนะครับ พบกับหน่วยงานราชการ และหน่วยงานต่าง ๆ ที่จังหวัดอุทัยธานีนะครับ เพื่อที่จะไปติดตามความคืบหน้าในการช่วยเหลือเหตุรถบัสทัศนศึกษาเกิดเพลิงไหม้นี่ล่ะครับ โดยคณะกรรมาธิการติดตามการบริหารงบประมาณวุฒิสภา นำโดยคุณอลงกต วรกี ครับ ประธานคณะกรรมการพร้อมคณะกรรมาธิการได้มีการเดินทางไปร่วมประชุมหารือกับส่วนราชการ และหน่วยงานที่เกี่ยวข้อง พร้อมด้วยตัวแทนครอบครัวของผู้ที่ได้รับผลกระทบ จากกรณีรถบัสทัศนศึกษา ของโรงเรียนวัดเขาพระยาสังฆาราม ประสบอุบัติเหตุ โดยคณะกรรมาธิการได้รับการตอบรับ… ตอนรับนะครับ จากคุณวิฑูรย์ สิรินุกุล รองผู้ว่าราชการจังหวัดอุทัยธานี คุณเกรียงศักดิ์ มิตรประกอบโชค นายอำเภอลานสับครับ อันนี้จากการรับฟังข้อมูลและแลกเปลี่ยนความคิดเห็นดังกล่าวแล้วนะครับได้ขอให้ทุกหน่วยงานที่เกี่ยวข้อง เร่งดำเนินการช่วยเหลือเยียวยาผู้ประสบภัยผู้บาดเจ็บและผู้เสียชีวิตโดยเร่งด่วนอย่างต่อเนื่องนะครับ รวมถึงการคุ้มครองสิทธิประโยชน์ที่จะได้รับจากกรณีเด็กที่เสียชีวิต ควรพิจารณาให้กับผู้ที่ได้เลี้ยงดูเด็กอย่างแท้จริง และให้ความช่วยเหลือประชาชนกรณีดังกล่าวในการดำเนินคดี ทั้งทางแพ่งและอาญาต่อผู้กระทำผิดที่เกี่ยวข้องทั้งหมดให้ถึงที่สุด เพื่อเป็นกรณีตัวอย่างให้กับสังคมได้ตระหนักถึงความรับผิดชอบต่อสังคมโดยรวม และคณะกรรมาธิการจะมีการลงพื้นที่ติดตามความคืบหน้า ในการคุ้มครองสิทธิ และให้ความช่วยเหลือประชาชนในกรณีดังกล่าวต่อไปอีกครั้งหนึ่ง ช่วงของเดือนมกราคมปีหน้านั่นเองนะครับ</w:t>
      </w:r>
    </w:p>
    <w:p>
      <w:pPr>
        <w:pStyle w:val="BodyText"/>
      </w:pPr>
      <w:r>
        <w:t xml:space="preserve">(คุณวัฒนะ) ช่วงนี้ไปพักกันก่อนสักครู่ครับผม ช่วงหน้ามีประเด็นปัญหาที่เกี่ยวข้องกับเรื่องของช้างป่าที่เขาใหญ่ใน พื้นที่จังหวัดนครราชสีมา คนกับช้างจะอยู่ด้วยกันอย่างไร การจะบริหารจัดการเรื่องของการบริหารช้างป่าจะดำเนินการได้อย่างไร ติดตามช่วงหน้าในห้องข่าวรัฐสภาแชนแนลภาคเช้ากันต่อครับ</w:t>
      </w:r>
    </w:p>
    <w:p>
      <w:pPr>
        <w:pStyle w:val="BodyText"/>
      </w:pPr>
      <w:r>
        <w:t xml:space="preserve">[เสียงดนตรี] ให้คุณไม่พลาดทุกการอัพเดทข่าวการเมือง</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ห้องข่าวรัฐสภาแชนแนล ข่าวเช้า วันที่ 24 ตุลาคม 2567</dc:title>
  <dc:creator/>
  <cp:keywords/>
  <dcterms:created xsi:type="dcterms:W3CDTF">2025-04-25T03:25:54Z</dcterms:created>
  <dcterms:modified xsi:type="dcterms:W3CDTF">2025-04-25T03:2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5 เมษายน 2568 เวลา 08.14 น.</vt:lpwstr>
  </property>
  <property fmtid="{D5CDD505-2E9C-101B-9397-08002B2CF9AE}" pid="3" name="subtitle">
    <vt:lpwstr/>
  </property>
</Properties>
</file>